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9cdf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4919e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fa2a1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f911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af70f93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306bf3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33e4d0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2f06ca7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09:48:14Z</dcterms:created>
  <dcterms:modified xsi:type="dcterms:W3CDTF">2022-05-09T09:48:14Z</dcterms:modified>
</cp:coreProperties>
</file>